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01945FB2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01945FB1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Nasjonalt Lånekort</w:t>
            </w:r>
            <w:r>
              <w:fldChar w:fldCharType="end"/>
            </w:r>
          </w:p>
        </w:tc>
      </w:tr>
    </w:tbl>
    <w:p w:rsidR="0052577D" w14:paraId="01945FB3" w14:textId="77777777"/>
    <w:p w:rsidR="0052577D" w14:paraId="01945FB4" w14:textId="77777777"/>
    <w:p w:rsidR="0052577D" w14:paraId="01945FB5" w14:textId="57775BF5">
      <w:r>
        <w:rPr>
          <w:noProof/>
        </w:rPr>
        <w:drawing>
          <wp:inline distT="0" distB="0" distL="0" distR="0">
            <wp:extent cx="5904762" cy="7800000"/>
            <wp:effectExtent l="0" t="0" r="1270" b="0"/>
            <wp:docPr id="2" name="Bild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/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04762" cy="7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577D" w14:paraId="01945FB6" w14:textId="1418302F"/>
    <w:p w:rsidR="00A47D3B" w14:paraId="7EFD3E5B" w14:textId="544E2D9B"/>
    <w:p w:rsidR="00A47D3B" w14:paraId="56387996" w14:textId="77777777"/>
    <w:p w:rsidR="0052577D" w14:paraId="01945FB7" w14:textId="77777777"/>
    <w:p w:rsidR="0052577D" w14:paraId="01945FB8" w14:textId="77777777">
      <w:pPr>
        <w:pStyle w:val="Normal2"/>
      </w:pPr>
    </w:p>
    <w:p w:rsidR="0052577D" w14:paraId="01945FC0" w14:textId="77777777">
      <w:pPr>
        <w:pStyle w:val="Normal2"/>
      </w:pPr>
    </w:p>
    <w:sectPr w:rsidSect="00CC5637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01945FC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01945FCC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01945FC9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4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01945FCA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01945FCB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4.1.1-07</w:t>
          </w:r>
          <w:r>
            <w:rPr>
              <w:i w:val="0"/>
              <w:sz w:val="20"/>
            </w:rPr>
            <w:fldChar w:fldCharType="end"/>
          </w:r>
        </w:p>
      </w:tc>
    </w:tr>
    <w:tr w14:paraId="01945FD0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01945FCD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01945FCE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01945FCF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01945FD1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01945FD3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61265" w:rsidRPr="00061265" w14:paraId="01945FC1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01945FC6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01945FC2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A47D3B" w:rsidP="00CF0DEE" w14:paraId="01945FC3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  <w:lang w:val="en-US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A47D3B">
            <w:rPr>
              <w:b/>
              <w:sz w:val="24"/>
              <w:szCs w:val="24"/>
              <w:lang w:val="en-US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A47D3B">
            <w:rPr>
              <w:b/>
              <w:sz w:val="24"/>
              <w:szCs w:val="24"/>
              <w:lang w:val="en-US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A47D3B" w:rsidP="008348DF" w14:paraId="01945FC4" w14:textId="77777777">
          <w:pPr>
            <w:jc w:val="right"/>
            <w:rPr>
              <w:b/>
              <w:lang w:val="en-US"/>
            </w:rPr>
          </w:pPr>
          <w:r w:rsidRPr="0051404E">
            <w:rPr>
              <w:b/>
            </w:rPr>
            <w:fldChar w:fldCharType="begin" w:fldLock="1"/>
          </w:r>
          <w:r w:rsidRPr="00A47D3B">
            <w:rPr>
              <w:b/>
              <w:lang w:val="en-US"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A47D3B">
            <w:rPr>
              <w:b/>
              <w:lang w:val="en-US"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01945FC5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01945FC7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01945FD2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742174"/>
    <w:rsid w:val="007A7A3C"/>
    <w:rsid w:val="008348DF"/>
    <w:rsid w:val="0086091A"/>
    <w:rsid w:val="00893324"/>
    <w:rsid w:val="008D11BF"/>
    <w:rsid w:val="008D52AE"/>
    <w:rsid w:val="00922FFB"/>
    <w:rsid w:val="009626F1"/>
    <w:rsid w:val="00A3112D"/>
    <w:rsid w:val="00A47D3B"/>
    <w:rsid w:val="00A62371"/>
    <w:rsid w:val="00A81B36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Samp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Relationship Id="rId2" Type="http://schemas.openxmlformats.org/officeDocument/2006/relationships/image" Target="media/image3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0</TotalTime>
  <Pages>2</Pages>
  <Words>2</Words>
  <Characters>55</Characters>
  <Application>Microsoft Office Word</Application>
  <DocSecurity>0</DocSecurity>
  <Lines>1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sjonalt Lånekort</dc:title>
  <dc:subject>Standard Bokmål|[RefNr]|</dc:subject>
  <dc:creator>Handbok</dc:creator>
  <cp:lastModifiedBy>Eirik Ørn</cp:lastModifiedBy>
  <cp:revision>3</cp:revision>
  <cp:lastPrinted>2008-01-07T10:39:00Z</cp:lastPrinted>
  <dcterms:created xsi:type="dcterms:W3CDTF">2020-07-14T08:29:00Z</dcterms:created>
  <dcterms:modified xsi:type="dcterms:W3CDTF">2021-08-25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Nasjonalt Lånekort</vt:lpwstr>
  </property>
  <property fmtid="{D5CDD505-2E9C-101B-9397-08002B2CF9AE}" pid="4" name="EK_GjelderFra">
    <vt:lpwstr>14.07.2025</vt:lpwstr>
  </property>
  <property fmtid="{D5CDD505-2E9C-101B-9397-08002B2CF9AE}" pid="5" name="EK_RefNr">
    <vt:lpwstr>KS2017.4.1.1-07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4 DELIVERY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1</vt:lpwstr>
  </property>
  <property fmtid="{D5CDD505-2E9C-101B-9397-08002B2CF9AE}" pid="11" name="EK_Watermark">
    <vt:lpwstr>Vannmerke</vt:lpwstr>
  </property>
</Properties>
</file>